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2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2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91,8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w:t>
            </w:r>
            <w:r>
              <w:rPr>
                <w:rFonts w:hint="eastAsia" w:ascii="仿宋" w:hAnsi="仿宋" w:eastAsia="仿宋"/>
                <w:szCs w:val="21"/>
                <w:shd w:val="clear" w:color="auto" w:fill="FFFFFF"/>
                <w:lang w:val="en-US" w:eastAsia="zh-CN"/>
              </w:rPr>
              <w:t>/</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２４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0680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594,036.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042,811.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rPr>
            </w:pPr>
            <w:r>
              <w:rPr>
                <w:rFonts w:hint="eastAsia" w:ascii="仿宋" w:hAnsi="仿宋" w:eastAsia="仿宋"/>
                <w:szCs w:val="21"/>
                <w:shd w:val="clear" w:color="auto" w:fill="FFFFFF"/>
              </w:rPr>
              <w:t>200,865,873.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7</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47</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7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7</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0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74,133,654.68</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36.7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59,908,505.9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29.7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6,875,621.6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23.2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西南证券云帆4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716,508.64</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2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1,634,290.93</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1,634,290.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90.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1,636,382.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12,082.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0.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43,813.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8,297.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70,097.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1,634,290.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43813.45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033170.4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615568.7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3356.7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59157.9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233666.58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47722.7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35084.0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16318.5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07942.1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885,801.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ZlMfIPi1AO1sJpCeReG1rdmNshE=" w:salt="paq4FCkhbx/itgMdiCZan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F5BC1"/>
    <w:rsid w:val="14A17047"/>
    <w:rsid w:val="14E74041"/>
    <w:rsid w:val="153D2966"/>
    <w:rsid w:val="16C276CC"/>
    <w:rsid w:val="188B46A5"/>
    <w:rsid w:val="18B13E75"/>
    <w:rsid w:val="195F6954"/>
    <w:rsid w:val="1A1746CE"/>
    <w:rsid w:val="1B744D95"/>
    <w:rsid w:val="1C311D75"/>
    <w:rsid w:val="1E6C25F6"/>
    <w:rsid w:val="214B33FF"/>
    <w:rsid w:val="23D44BC8"/>
    <w:rsid w:val="28137BE9"/>
    <w:rsid w:val="2AA204DB"/>
    <w:rsid w:val="2FCD2C4F"/>
    <w:rsid w:val="35770E06"/>
    <w:rsid w:val="38721494"/>
    <w:rsid w:val="394F4B22"/>
    <w:rsid w:val="3CE93FBA"/>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546F28"/>
    <w:rsid w:val="67843E9C"/>
    <w:rsid w:val="67855A67"/>
    <w:rsid w:val="67DF73FA"/>
    <w:rsid w:val="69103C58"/>
    <w:rsid w:val="692A41F0"/>
    <w:rsid w:val="6C7928C7"/>
    <w:rsid w:val="6E9B0AE5"/>
    <w:rsid w:val="705B15C4"/>
    <w:rsid w:val="72B166F7"/>
    <w:rsid w:val="76D405E8"/>
    <w:rsid w:val="776E1A8D"/>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63</c:v>
                </c:pt>
                <c:pt idx="1">
                  <c:v>1.0263</c:v>
                </c:pt>
                <c:pt idx="2">
                  <c:v>1.0263</c:v>
                </c:pt>
                <c:pt idx="3">
                  <c:v>1.0268</c:v>
                </c:pt>
                <c:pt idx="4">
                  <c:v>1.0269</c:v>
                </c:pt>
                <c:pt idx="5">
                  <c:v>1.0272</c:v>
                </c:pt>
                <c:pt idx="6">
                  <c:v>1.0278</c:v>
                </c:pt>
                <c:pt idx="7">
                  <c:v>1.0281</c:v>
                </c:pt>
                <c:pt idx="8">
                  <c:v>1.0281</c:v>
                </c:pt>
                <c:pt idx="9">
                  <c:v>1.0281</c:v>
                </c:pt>
                <c:pt idx="10">
                  <c:v>1.0288</c:v>
                </c:pt>
                <c:pt idx="11">
                  <c:v>1.0293</c:v>
                </c:pt>
                <c:pt idx="12">
                  <c:v>1.0297</c:v>
                </c:pt>
                <c:pt idx="13">
                  <c:v>1.0301</c:v>
                </c:pt>
                <c:pt idx="14">
                  <c:v>1.0303</c:v>
                </c:pt>
                <c:pt idx="15">
                  <c:v>1.0303</c:v>
                </c:pt>
                <c:pt idx="16">
                  <c:v>1.0302</c:v>
                </c:pt>
                <c:pt idx="17">
                  <c:v>1.0312</c:v>
                </c:pt>
                <c:pt idx="18">
                  <c:v>1.0317</c:v>
                </c:pt>
                <c:pt idx="19">
                  <c:v>1.0321</c:v>
                </c:pt>
                <c:pt idx="20">
                  <c:v>1.032</c:v>
                </c:pt>
                <c:pt idx="21">
                  <c:v>1.0324</c:v>
                </c:pt>
                <c:pt idx="22">
                  <c:v>1.0324</c:v>
                </c:pt>
                <c:pt idx="23">
                  <c:v>1.0324</c:v>
                </c:pt>
                <c:pt idx="24">
                  <c:v>1.0331</c:v>
                </c:pt>
                <c:pt idx="25">
                  <c:v>1.0336</c:v>
                </c:pt>
                <c:pt idx="26">
                  <c:v>1.0343</c:v>
                </c:pt>
                <c:pt idx="27">
                  <c:v>1.0347</c:v>
                </c:pt>
                <c:pt idx="28">
                  <c:v>1.035</c:v>
                </c:pt>
                <c:pt idx="29">
                  <c:v>1.0349</c:v>
                </c:pt>
                <c:pt idx="30">
                  <c:v>1.0352</c:v>
                </c:pt>
                <c:pt idx="31">
                  <c:v>1.0365</c:v>
                </c:pt>
                <c:pt idx="32">
                  <c:v>1.037</c:v>
                </c:pt>
                <c:pt idx="33">
                  <c:v>1.0373</c:v>
                </c:pt>
                <c:pt idx="34">
                  <c:v>1.0377</c:v>
                </c:pt>
                <c:pt idx="35">
                  <c:v>1.0378</c:v>
                </c:pt>
                <c:pt idx="36">
                  <c:v>1.0377</c:v>
                </c:pt>
                <c:pt idx="37">
                  <c:v>1.0377</c:v>
                </c:pt>
                <c:pt idx="38">
                  <c:v>1.0382</c:v>
                </c:pt>
                <c:pt idx="39">
                  <c:v>1.0384</c:v>
                </c:pt>
                <c:pt idx="40">
                  <c:v>1.0385</c:v>
                </c:pt>
                <c:pt idx="41">
                  <c:v>1.0385</c:v>
                </c:pt>
                <c:pt idx="42">
                  <c:v>1.0386</c:v>
                </c:pt>
                <c:pt idx="43">
                  <c:v>1.0386</c:v>
                </c:pt>
                <c:pt idx="44">
                  <c:v>1.0386</c:v>
                </c:pt>
                <c:pt idx="45">
                  <c:v>1.04</c:v>
                </c:pt>
                <c:pt idx="46">
                  <c:v>1.0402</c:v>
                </c:pt>
                <c:pt idx="47">
                  <c:v>1.0405</c:v>
                </c:pt>
                <c:pt idx="48">
                  <c:v>1.0408</c:v>
                </c:pt>
                <c:pt idx="49">
                  <c:v>1.0411</c:v>
                </c:pt>
                <c:pt idx="50">
                  <c:v>1.0411</c:v>
                </c:pt>
                <c:pt idx="51">
                  <c:v>1.0411</c:v>
                </c:pt>
                <c:pt idx="52">
                  <c:v>1.0418</c:v>
                </c:pt>
                <c:pt idx="53">
                  <c:v>1.0419</c:v>
                </c:pt>
                <c:pt idx="54">
                  <c:v>1.0421</c:v>
                </c:pt>
                <c:pt idx="55">
                  <c:v>1.0418</c:v>
                </c:pt>
                <c:pt idx="56">
                  <c:v>1.0418</c:v>
                </c:pt>
                <c:pt idx="57">
                  <c:v>1.0418</c:v>
                </c:pt>
                <c:pt idx="58">
                  <c:v>1.0417</c:v>
                </c:pt>
                <c:pt idx="59">
                  <c:v>1.0421</c:v>
                </c:pt>
                <c:pt idx="60">
                  <c:v>1.0423</c:v>
                </c:pt>
                <c:pt idx="61">
                  <c:v>1.042</c:v>
                </c:pt>
                <c:pt idx="62">
                  <c:v>1.0423</c:v>
                </c:pt>
                <c:pt idx="63">
                  <c:v>1.0427</c:v>
                </c:pt>
                <c:pt idx="64">
                  <c:v>1.0427</c:v>
                </c:pt>
                <c:pt idx="65">
                  <c:v>1.0427</c:v>
                </c:pt>
                <c:pt idx="66">
                  <c:v>1.0435</c:v>
                </c:pt>
                <c:pt idx="67">
                  <c:v>1.0439</c:v>
                </c:pt>
                <c:pt idx="68">
                  <c:v>1.0442</c:v>
                </c:pt>
                <c:pt idx="69">
                  <c:v>1.0446</c:v>
                </c:pt>
                <c:pt idx="70">
                  <c:v>1.0449</c:v>
                </c:pt>
                <c:pt idx="71">
                  <c:v>1.0449</c:v>
                </c:pt>
                <c:pt idx="72">
                  <c:v>1.0449</c:v>
                </c:pt>
                <c:pt idx="73">
                  <c:v>1.0449</c:v>
                </c:pt>
                <c:pt idx="74">
                  <c:v>1.0456</c:v>
                </c:pt>
                <c:pt idx="75">
                  <c:v>1.0457</c:v>
                </c:pt>
                <c:pt idx="76">
                  <c:v>1.0459</c:v>
                </c:pt>
                <c:pt idx="77">
                  <c:v>1.0461</c:v>
                </c:pt>
                <c:pt idx="78">
                  <c:v>1.0461</c:v>
                </c:pt>
                <c:pt idx="79">
                  <c:v>1.0461</c:v>
                </c:pt>
                <c:pt idx="80">
                  <c:v>1.0455</c:v>
                </c:pt>
                <c:pt idx="81">
                  <c:v>1.0457</c:v>
                </c:pt>
                <c:pt idx="82">
                  <c:v>1.046</c:v>
                </c:pt>
                <c:pt idx="83">
                  <c:v>1.0463</c:v>
                </c:pt>
                <c:pt idx="84">
                  <c:v>1.0465</c:v>
                </c:pt>
                <c:pt idx="85">
                  <c:v>1.0465</c:v>
                </c:pt>
                <c:pt idx="86">
                  <c:v>1.0465</c:v>
                </c:pt>
                <c:pt idx="87">
                  <c:v>1.047</c:v>
                </c:pt>
                <c:pt idx="88">
                  <c:v>1.0468</c:v>
                </c:pt>
                <c:pt idx="89">
                  <c:v>1.0469</c:v>
                </c:pt>
                <c:pt idx="90">
                  <c:v>1.0471</c:v>
                </c:pt>
                <c:pt idx="91">
                  <c:v>1.04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292397660818677</c:v>
                </c:pt>
                <c:pt idx="1">
                  <c:v>0.000292397660818677</c:v>
                </c:pt>
                <c:pt idx="2">
                  <c:v>0.000292397660818677</c:v>
                </c:pt>
                <c:pt idx="3">
                  <c:v>0.000779727095516547</c:v>
                </c:pt>
                <c:pt idx="4">
                  <c:v>0.000877192982456032</c:v>
                </c:pt>
                <c:pt idx="5">
                  <c:v>0.00116959064327471</c:v>
                </c:pt>
                <c:pt idx="6">
                  <c:v>0.00175438596491229</c:v>
                </c:pt>
                <c:pt idx="7">
                  <c:v>0.00204678362573096</c:v>
                </c:pt>
                <c:pt idx="8">
                  <c:v>0.00204678362573096</c:v>
                </c:pt>
                <c:pt idx="9">
                  <c:v>0.00204678362573096</c:v>
                </c:pt>
                <c:pt idx="10">
                  <c:v>0.0027290448343078</c:v>
                </c:pt>
                <c:pt idx="11">
                  <c:v>0.00321637426900589</c:v>
                </c:pt>
                <c:pt idx="12">
                  <c:v>0.00360623781676406</c:v>
                </c:pt>
                <c:pt idx="13">
                  <c:v>0.00399610136452244</c:v>
                </c:pt>
                <c:pt idx="14">
                  <c:v>0.00419103313840163</c:v>
                </c:pt>
                <c:pt idx="15">
                  <c:v>0.00419103313840163</c:v>
                </c:pt>
                <c:pt idx="16">
                  <c:v>0.00409356725146193</c:v>
                </c:pt>
                <c:pt idx="17">
                  <c:v>0.00506822612085767</c:v>
                </c:pt>
                <c:pt idx="18">
                  <c:v>0.00555555555555554</c:v>
                </c:pt>
                <c:pt idx="19">
                  <c:v>0.00594541910331392</c:v>
                </c:pt>
                <c:pt idx="20">
                  <c:v>0.00584795321637421</c:v>
                </c:pt>
                <c:pt idx="21">
                  <c:v>0.0062378167641326</c:v>
                </c:pt>
                <c:pt idx="22">
                  <c:v>0.0062378167641326</c:v>
                </c:pt>
                <c:pt idx="23">
                  <c:v>0.0062378167641326</c:v>
                </c:pt>
                <c:pt idx="24">
                  <c:v>0.00692007797270944</c:v>
                </c:pt>
                <c:pt idx="25">
                  <c:v>0.00740740740740753</c:v>
                </c:pt>
                <c:pt idx="26">
                  <c:v>0.00808966861598437</c:v>
                </c:pt>
                <c:pt idx="27">
                  <c:v>0.00847953216374253</c:v>
                </c:pt>
                <c:pt idx="28">
                  <c:v>0.00877192982456121</c:v>
                </c:pt>
                <c:pt idx="29">
                  <c:v>0.00867446393762172</c:v>
                </c:pt>
                <c:pt idx="30">
                  <c:v>0.0089668615984404</c:v>
                </c:pt>
                <c:pt idx="31">
                  <c:v>0.0102339181286548</c:v>
                </c:pt>
                <c:pt idx="32">
                  <c:v>0.0107212475633527</c:v>
                </c:pt>
                <c:pt idx="33">
                  <c:v>0.0110136452241716</c:v>
                </c:pt>
                <c:pt idx="34">
                  <c:v>0.01140350877193</c:v>
                </c:pt>
                <c:pt idx="35">
                  <c:v>0.0115009746588695</c:v>
                </c:pt>
                <c:pt idx="36">
                  <c:v>0.01140350877193</c:v>
                </c:pt>
                <c:pt idx="37">
                  <c:v>0.01140350877193</c:v>
                </c:pt>
                <c:pt idx="38">
                  <c:v>0.0118908382066276</c:v>
                </c:pt>
                <c:pt idx="39">
                  <c:v>0.0120857699805068</c:v>
                </c:pt>
                <c:pt idx="40">
                  <c:v>0.0121832358674463</c:v>
                </c:pt>
                <c:pt idx="41">
                  <c:v>0.0121832358674463</c:v>
                </c:pt>
                <c:pt idx="42">
                  <c:v>0.012280701754386</c:v>
                </c:pt>
                <c:pt idx="43">
                  <c:v>0.012280701754386</c:v>
                </c:pt>
                <c:pt idx="44">
                  <c:v>0.012280701754386</c:v>
                </c:pt>
                <c:pt idx="45">
                  <c:v>0.0136452241715399</c:v>
                </c:pt>
                <c:pt idx="46">
                  <c:v>0.0138401559454191</c:v>
                </c:pt>
                <c:pt idx="47">
                  <c:v>0.0141325536062378</c:v>
                </c:pt>
                <c:pt idx="48">
                  <c:v>0.0144249512670565</c:v>
                </c:pt>
                <c:pt idx="49">
                  <c:v>0.0147173489278751</c:v>
                </c:pt>
                <c:pt idx="50">
                  <c:v>0.0147173489278751</c:v>
                </c:pt>
                <c:pt idx="51">
                  <c:v>0.0147173489278751</c:v>
                </c:pt>
                <c:pt idx="52">
                  <c:v>0.0153996101364522</c:v>
                </c:pt>
                <c:pt idx="53">
                  <c:v>0.0154970760233919</c:v>
                </c:pt>
                <c:pt idx="54">
                  <c:v>0.0156920077972709</c:v>
                </c:pt>
                <c:pt idx="55">
                  <c:v>0.0153996101364522</c:v>
                </c:pt>
                <c:pt idx="56">
                  <c:v>0.0153996101364522</c:v>
                </c:pt>
                <c:pt idx="57">
                  <c:v>0.0153996101364522</c:v>
                </c:pt>
                <c:pt idx="58">
                  <c:v>0.0153021442495127</c:v>
                </c:pt>
                <c:pt idx="59">
                  <c:v>0.0156920077972709</c:v>
                </c:pt>
                <c:pt idx="60">
                  <c:v>0.0158869395711501</c:v>
                </c:pt>
                <c:pt idx="61">
                  <c:v>0.0155945419103314</c:v>
                </c:pt>
                <c:pt idx="62">
                  <c:v>0.0158869395711501</c:v>
                </c:pt>
                <c:pt idx="63">
                  <c:v>0.0162768031189082</c:v>
                </c:pt>
                <c:pt idx="64">
                  <c:v>0.0162768031189082</c:v>
                </c:pt>
                <c:pt idx="65">
                  <c:v>0.0162768031189082</c:v>
                </c:pt>
                <c:pt idx="66">
                  <c:v>0.017056530214425</c:v>
                </c:pt>
                <c:pt idx="67">
                  <c:v>0.0174463937621832</c:v>
                </c:pt>
                <c:pt idx="68">
                  <c:v>0.0177387914230021</c:v>
                </c:pt>
                <c:pt idx="69">
                  <c:v>0.0181286549707602</c:v>
                </c:pt>
                <c:pt idx="70">
                  <c:v>0.0184210526315789</c:v>
                </c:pt>
                <c:pt idx="71">
                  <c:v>0.0184210526315789</c:v>
                </c:pt>
                <c:pt idx="72">
                  <c:v>0.0184210526315789</c:v>
                </c:pt>
                <c:pt idx="73">
                  <c:v>0.0184210526315789</c:v>
                </c:pt>
                <c:pt idx="74">
                  <c:v>0.019103313840156</c:v>
                </c:pt>
                <c:pt idx="75">
                  <c:v>0.0192007797270957</c:v>
                </c:pt>
                <c:pt idx="76">
                  <c:v>0.0193957115009746</c:v>
                </c:pt>
                <c:pt idx="77">
                  <c:v>0.0195906432748538</c:v>
                </c:pt>
                <c:pt idx="78">
                  <c:v>0.0195906432748538</c:v>
                </c:pt>
                <c:pt idx="79">
                  <c:v>0.0195906432748538</c:v>
                </c:pt>
                <c:pt idx="80">
                  <c:v>0.0190058479532165</c:v>
                </c:pt>
                <c:pt idx="81">
                  <c:v>0.0192007797270957</c:v>
                </c:pt>
                <c:pt idx="82">
                  <c:v>0.0194931773879143</c:v>
                </c:pt>
                <c:pt idx="83">
                  <c:v>0.019785575048733</c:v>
                </c:pt>
                <c:pt idx="84">
                  <c:v>0.019980506822612</c:v>
                </c:pt>
                <c:pt idx="85">
                  <c:v>0.019980506822612</c:v>
                </c:pt>
                <c:pt idx="86">
                  <c:v>0.019980506822612</c:v>
                </c:pt>
                <c:pt idx="87">
                  <c:v>0.0204678362573099</c:v>
                </c:pt>
                <c:pt idx="88">
                  <c:v>0.0202729044834307</c:v>
                </c:pt>
                <c:pt idx="89">
                  <c:v>0.0203703703703704</c:v>
                </c:pt>
                <c:pt idx="90">
                  <c:v>0.0205653021442493</c:v>
                </c:pt>
                <c:pt idx="91">
                  <c:v>0.02046783625730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6:0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